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countant</w:t>
      </w:r>
    </w:p>
    <w:bookmarkStart w:id="20" w:name="Xae099e78ca8da7fe23dc48c39078ca510d7692c"/>
    <w:p>
      <w:pPr>
        <w:pStyle w:val="Heading1"/>
      </w:pPr>
      <w:r>
        <w:t xml:space="preserve">Cover Letter for Accountant Position in United States Miami</w:t>
      </w:r>
    </w:p>
    <w:p>
      <w:pPr>
        <w:pStyle w:val="FirstParagraph"/>
      </w:pPr>
      <w:r>
        <w:t xml:space="preserve">Dear [Hiring Manager's Name],</w:t>
      </w:r>
    </w:p>
    <w:p>
      <w:pPr>
        <w:pStyle w:val="BodyText"/>
      </w:pPr>
      <w:r>
        <w:t xml:space="preserve">I am writing to express my sincere interest in the Accountant position at your esteemed organization in the United States Miami. As a dedicated and detail-oriented accounting professional with [X years] of experience, I am eager to contribute my expertise in financial management, tax compliance, and strategic reporting to support your company's goals. The opportunity to work within the dynamic business landscape of Miami, a hub for international trade and finance in the United States, excites me deeply. I am confident that my background aligns with the requirements of this role and my passion for accounting will add value to your team.</w:t>
      </w:r>
    </w:p>
    <w:p>
      <w:pPr>
        <w:pStyle w:val="BodyText"/>
      </w:pPr>
      <w:r>
        <w:t xml:space="preserve">With a strong foundation in accounting principles and a commitment to excellence, I have consistently demonstrated my ability to manage complex financial tasks while maintaining the highest standards of accuracy. My experience spans diverse industries, including [mention industries if relevant], where I have developed a keen understanding of financial systems, budgeting processes, and regulatory compliance. In the United States Miami, where businesses operate in a competitive and ever-evolving environment, my skills in analyzing financial data and providing actionable insights have been instrumental in driving organizational success.</w:t>
      </w:r>
    </w:p>
    <w:p>
      <w:pPr>
        <w:pStyle w:val="BodyText"/>
      </w:pPr>
      <w:r>
        <w:t xml:space="preserve">One of my core strengths as an Accountant is my ability to navigate the intricate regulations governing financial operations in the United States. Whether it involves preparing tax returns, ensuring adherence to Generally Accepted Accounting Principles (GAAP), or implementing internal controls, I approach every task with precision and professionalism. In Miami, where the business community is deeply interconnected with global markets, I have worked closely with clients and colleagues to streamline financial processes and optimize resource allocation. My experience in handling multi-state tax filings and understanding local economic trends has equipped me to support companies operating in this vibrant region.</w:t>
      </w:r>
    </w:p>
    <w:p>
      <w:pPr>
        <w:pStyle w:val="BodyText"/>
      </w:pPr>
      <w:r>
        <w:t xml:space="preserve">What sets me apart as an Accountant is my dedication to continuous learning and adaptability in a rapidly changing financial landscape. I have stayed current with advancements in accounting software such as QuickBooks, SAP, and Xero, which are widely used by businesses in the United States Miami. My proficiency in these tools has enabled me to enhance efficiency, reduce errors, and deliver timely financial reports. Additionally, I have a strong understanding of the unique challenges faced by organizations in Miami, including managing currency fluctuations and navigating international trade regulations. This knowledge allows me to provide tailored solutions that align with the specific needs of businesses in this region.</w:t>
      </w:r>
    </w:p>
    <w:p>
      <w:pPr>
        <w:pStyle w:val="BodyText"/>
      </w:pPr>
      <w:r>
        <w:t xml:space="preserve">My career has been defined by a commitment to ethical practices and transparency, which are critical values for any Accountant in the United States Miami. I take pride in maintaining confidentiality and upholding integrity in all financial dealings, ensuring that clients and employers can trust my work. In my previous roles, I have collaborated with cross-functional teams to develop financial strategies that support long-term growth. For instance, while working at [Previous Company Name], I led a project to implement a new accounting system that reduced processing time by 30% and improved data accuracy. This experience reinforced my belief in the power of technology to transform financial operations and drive measurable results.</w:t>
      </w:r>
    </w:p>
    <w:p>
      <w:pPr>
        <w:pStyle w:val="BodyText"/>
      </w:pPr>
      <w:r>
        <w:t xml:space="preserve">As an Accountant in the United States Miami, I understand the importance of building strong relationships with stakeholders. My communication skills have allowed me to translate complex financial information into clear, actionable insights for non-financial audiences. Whether presenting reports to senior management or advising clients on tax planning strategies, I prioritize clarity and professionalism. In Miami's multicultural business environment, this ability to connect with diverse teams and clients has been a significant asset. I am confident that my interpersonal skills will enable me to collaborate effectively with your team and contribute to a positive workplace culture.</w:t>
      </w:r>
    </w:p>
    <w:p>
      <w:pPr>
        <w:pStyle w:val="BodyText"/>
      </w:pPr>
      <w:r>
        <w:t xml:space="preserve">In addition to my technical expertise, I bring a proactive approach to problem-solving. As an Accountant, I am not just responsible for record-keeping but also for identifying opportunities for improvement. For example, in my last position, I identified inefficiencies in the accounts payable process and introduced automation tools that saved the company over [X] hours annually. This initiative not only improved operational efficiency but also reduced costs, demonstrating my ability to add value through innovative thinking. In the United States Miami, where businesses are constantly seeking ways to stay competitive, such initiatives are crucial for sustained success.</w:t>
      </w:r>
    </w:p>
    <w:p>
      <w:pPr>
        <w:pStyle w:val="BodyText"/>
      </w:pPr>
      <w:r>
        <w:t xml:space="preserve">I am particularly drawn to this opportunity because of your company's reputation for excellence in the field of accounting and its commitment to innovation. The United States Miami is home to a thriving business community, and I am eager to contribute my skills to an organization that shares a vision for growth and integrity. I am confident that my experience, combined with my passion for accounting, will enable me to make meaningful contributions to your team.</w:t>
      </w:r>
    </w:p>
    <w:p>
      <w:pPr>
        <w:pStyle w:val="BodyText"/>
      </w:pPr>
      <w:r>
        <w:t xml:space="preserve">Thank you for considering my application. I would welcome the opportunity to discuss how my background and skills align with the needs of your organization. Please feel free to contact me at [Your Phone Number] or [Your Email Address] at your earliest convenience. I look forward to the possibility of working together in the United States Miami and contributing to your company's continued succes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countant</dc:title>
  <dc:creator/>
  <cp:keywords/>
  <dcterms:created xsi:type="dcterms:W3CDTF">2025-12-10T07:10:12Z</dcterms:created>
  <dcterms:modified xsi:type="dcterms:W3CDTF">2025-12-10T07:10:12Z</dcterms:modified>
</cp:coreProperties>
</file>

<file path=docProps/custom.xml><?xml version="1.0" encoding="utf-8"?>
<Properties xmlns="http://schemas.openxmlformats.org/officeDocument/2006/custom-properties" xmlns:vt="http://schemas.openxmlformats.org/officeDocument/2006/docPropsVTypes"/>
</file>